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D23D1D" w14:textId="733FFC28" w:rsidR="00611E4C" w:rsidRDefault="00F43DE3" w:rsidP="00143E30">
      <w:pPr>
        <w:pStyle w:val="Title"/>
        <w:jc w:val="center"/>
      </w:pPr>
      <w:r w:rsidRPr="00F43DE3">
        <w:t xml:space="preserve">Software </w:t>
      </w:r>
      <w:r w:rsidR="00357FC8">
        <w:t>Purchase Information</w:t>
      </w:r>
      <w:r w:rsidR="00E34479">
        <w:t xml:space="preserve"> Request</w:t>
      </w:r>
    </w:p>
    <w:p w14:paraId="14B4E705" w14:textId="7B6DEBB6" w:rsidR="00D7725A" w:rsidRDefault="00D7725A" w:rsidP="00D7725A">
      <w:pPr>
        <w:rPr>
          <w:rFonts w:ascii="Arial" w:hAnsi="Arial" w:cs="Arial"/>
          <w:b/>
          <w:sz w:val="24"/>
          <w:szCs w:val="24"/>
        </w:rPr>
      </w:pPr>
    </w:p>
    <w:p w14:paraId="6C90EEB6" w14:textId="4019E27B" w:rsidR="00D7725A" w:rsidRDefault="00FD7B1B" w:rsidP="00FD7B1B">
      <w:pPr>
        <w:rPr>
          <w:rFonts w:ascii="Arial" w:hAnsi="Arial" w:cs="Arial"/>
          <w:b/>
          <w:bCs/>
          <w:sz w:val="24"/>
          <w:szCs w:val="24"/>
        </w:rPr>
      </w:pPr>
      <w:r w:rsidRPr="00D7725A">
        <w:rPr>
          <w:rFonts w:ascii="Arial" w:hAnsi="Arial" w:cs="Arial"/>
          <w:b/>
          <w:bCs/>
          <w:sz w:val="24"/>
          <w:szCs w:val="24"/>
        </w:rPr>
        <w:t xml:space="preserve">Please provide the following Software </w:t>
      </w:r>
      <w:r w:rsidR="000643DB">
        <w:rPr>
          <w:rFonts w:ascii="Arial" w:hAnsi="Arial" w:cs="Arial"/>
          <w:b/>
          <w:bCs/>
          <w:sz w:val="24"/>
          <w:szCs w:val="24"/>
        </w:rPr>
        <w:t>Purchase Information</w:t>
      </w:r>
      <w:r w:rsidRPr="00D7725A">
        <w:rPr>
          <w:rFonts w:ascii="Arial" w:hAnsi="Arial" w:cs="Arial"/>
          <w:b/>
          <w:bCs/>
          <w:sz w:val="24"/>
          <w:szCs w:val="24"/>
        </w:rPr>
        <w:t xml:space="preserve"> </w:t>
      </w:r>
      <w:r w:rsidR="00D7725A" w:rsidRPr="00D7725A">
        <w:rPr>
          <w:rFonts w:ascii="Arial" w:hAnsi="Arial" w:cs="Arial"/>
          <w:b/>
          <w:bCs/>
          <w:sz w:val="24"/>
          <w:szCs w:val="24"/>
        </w:rPr>
        <w:t>to the vendor that you are purchasing from and have them return it to:</w:t>
      </w:r>
    </w:p>
    <w:p w14:paraId="3C126CCA" w14:textId="29E44EA3" w:rsidR="00143E30" w:rsidRDefault="00143E30" w:rsidP="00FD7B1B">
      <w:pPr>
        <w:rPr>
          <w:rFonts w:ascii="Arial" w:hAnsi="Arial" w:cs="Arial"/>
          <w:b/>
          <w:bCs/>
          <w:sz w:val="24"/>
          <w:szCs w:val="24"/>
        </w:rPr>
      </w:pPr>
    </w:p>
    <w:p w14:paraId="36A9811B" w14:textId="5378622B" w:rsidR="00143E30" w:rsidRPr="00D7725A" w:rsidRDefault="00143E30" w:rsidP="00143E30">
      <w:pPr>
        <w:pStyle w:val="Heading1"/>
      </w:pPr>
      <w:r>
        <w:t>Requirements</w:t>
      </w:r>
    </w:p>
    <w:p w14:paraId="66823081" w14:textId="77777777" w:rsidR="00143E30" w:rsidRDefault="00143E30" w:rsidP="603E17A1"/>
    <w:p w14:paraId="70C39F8D" w14:textId="792DA0E4" w:rsidR="243D15EB" w:rsidRDefault="243D15EB" w:rsidP="603E17A1">
      <w:pPr>
        <w:rPr>
          <w:rFonts w:ascii="Arial" w:eastAsia="Arial" w:hAnsi="Arial" w:cs="Arial"/>
          <w:sz w:val="24"/>
          <w:szCs w:val="24"/>
        </w:rPr>
      </w:pPr>
      <w:r w:rsidRPr="38DA21F7">
        <w:rPr>
          <w:rFonts w:ascii="Arial" w:eastAsia="Arial" w:hAnsi="Arial" w:cs="Arial"/>
          <w:sz w:val="24"/>
          <w:szCs w:val="24"/>
        </w:rPr>
        <w:t>Name of the Software:</w:t>
      </w:r>
    </w:p>
    <w:p w14:paraId="723ECCF0" w14:textId="778F1AFC" w:rsidR="4547F83C" w:rsidRDefault="4547F83C" w:rsidP="38DA21F7">
      <w:pPr>
        <w:rPr>
          <w:rFonts w:ascii="Arial" w:eastAsia="Arial" w:hAnsi="Arial" w:cs="Arial"/>
          <w:sz w:val="24"/>
          <w:szCs w:val="24"/>
        </w:rPr>
      </w:pPr>
      <w:r w:rsidRPr="7F81B7F7">
        <w:rPr>
          <w:rFonts w:ascii="Arial" w:eastAsia="Arial" w:hAnsi="Arial" w:cs="Arial"/>
          <w:sz w:val="24"/>
          <w:szCs w:val="24"/>
        </w:rPr>
        <w:t>Name of the Software Publisher:</w:t>
      </w:r>
    </w:p>
    <w:p w14:paraId="20005008" w14:textId="29FD7D77" w:rsidR="00ED7477" w:rsidRDefault="5C739CA4" w:rsidP="7F81B7F7">
      <w:pPr>
        <w:rPr>
          <w:rFonts w:ascii="Arial" w:eastAsia="Arial" w:hAnsi="Arial" w:cs="Arial"/>
          <w:sz w:val="24"/>
          <w:szCs w:val="24"/>
        </w:rPr>
      </w:pPr>
      <w:r w:rsidRPr="7F81B7F7">
        <w:rPr>
          <w:rFonts w:ascii="Arial" w:eastAsia="Arial" w:hAnsi="Arial" w:cs="Arial"/>
          <w:sz w:val="24"/>
          <w:szCs w:val="24"/>
        </w:rPr>
        <w:t>Requested Version of the Software:</w:t>
      </w:r>
    </w:p>
    <w:p w14:paraId="7E6FF9E8" w14:textId="035CF29B" w:rsidR="00ED7477" w:rsidRDefault="5C739CA4" w:rsidP="7F81B7F7">
      <w:r w:rsidRPr="7F81B7F7">
        <w:rPr>
          <w:rFonts w:ascii="Arial" w:eastAsia="Arial" w:hAnsi="Arial" w:cs="Arial"/>
          <w:sz w:val="24"/>
          <w:szCs w:val="24"/>
        </w:rPr>
        <w:t>Operating System Required</w:t>
      </w:r>
      <w:r w:rsidR="72705103" w:rsidRPr="7F81B7F7">
        <w:rPr>
          <w:rFonts w:ascii="Arial" w:eastAsia="Arial" w:hAnsi="Arial" w:cs="Arial"/>
          <w:sz w:val="24"/>
          <w:szCs w:val="24"/>
        </w:rPr>
        <w:t>:</w:t>
      </w:r>
    </w:p>
    <w:p w14:paraId="3E9E74A0" w14:textId="43284535" w:rsidR="00DC0613" w:rsidRPr="00DC0613" w:rsidRDefault="00DC0613" w:rsidP="00DC0613"/>
    <w:p w14:paraId="6705605C" w14:textId="26CE1117" w:rsidR="00F43DE3" w:rsidRPr="00935E86" w:rsidRDefault="004A3D8C" w:rsidP="008A0D9C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935E86">
        <w:rPr>
          <w:rFonts w:ascii="Arial" w:hAnsi="Arial" w:cs="Arial"/>
          <w:sz w:val="24"/>
          <w:szCs w:val="24"/>
        </w:rPr>
        <w:t xml:space="preserve">Who </w:t>
      </w:r>
      <w:r w:rsidR="008A0D9C" w:rsidRPr="00935E86">
        <w:rPr>
          <w:rFonts w:ascii="Arial" w:hAnsi="Arial" w:cs="Arial"/>
          <w:sz w:val="24"/>
          <w:szCs w:val="24"/>
        </w:rPr>
        <w:t>will use the Software</w:t>
      </w:r>
      <w:r w:rsidR="00F43DE3" w:rsidRPr="00935E86">
        <w:rPr>
          <w:rFonts w:ascii="Arial" w:hAnsi="Arial" w:cs="Arial"/>
          <w:sz w:val="24"/>
          <w:szCs w:val="24"/>
        </w:rPr>
        <w:t>?</w:t>
      </w:r>
      <w:r w:rsidR="008A0D9C" w:rsidRPr="00935E86">
        <w:rPr>
          <w:rFonts w:ascii="Arial" w:hAnsi="Arial" w:cs="Arial"/>
          <w:sz w:val="24"/>
          <w:szCs w:val="24"/>
        </w:rPr>
        <w:t xml:space="preserve"> </w:t>
      </w:r>
      <w:r w:rsidR="00F43DE3" w:rsidRPr="00935E86">
        <w:rPr>
          <w:rFonts w:ascii="Arial" w:hAnsi="Arial" w:cs="Arial"/>
          <w:sz w:val="24"/>
          <w:szCs w:val="24"/>
        </w:rPr>
        <w:t>Staff/Faculty</w:t>
      </w:r>
      <w:r w:rsidR="008A0D9C" w:rsidRPr="00935E86">
        <w:rPr>
          <w:rFonts w:ascii="Arial" w:hAnsi="Arial" w:cs="Arial"/>
          <w:sz w:val="24"/>
          <w:szCs w:val="24"/>
        </w:rPr>
        <w:t>, Students, Both</w:t>
      </w:r>
    </w:p>
    <w:p w14:paraId="4A72748C" w14:textId="77777777" w:rsidR="00ED7477" w:rsidRPr="00935E86" w:rsidRDefault="00ED7477" w:rsidP="00ED7477">
      <w:pPr>
        <w:pStyle w:val="ListParagraph"/>
        <w:rPr>
          <w:rFonts w:ascii="Arial" w:hAnsi="Arial" w:cs="Arial"/>
          <w:sz w:val="24"/>
          <w:szCs w:val="24"/>
        </w:rPr>
      </w:pPr>
    </w:p>
    <w:p w14:paraId="60BD610A" w14:textId="28D33D02" w:rsidR="00967B82" w:rsidRPr="00935E86" w:rsidRDefault="00967B82" w:rsidP="008A0D9C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935E86">
        <w:rPr>
          <w:rFonts w:ascii="Arial" w:hAnsi="Arial" w:cs="Arial"/>
          <w:sz w:val="24"/>
          <w:szCs w:val="24"/>
        </w:rPr>
        <w:t xml:space="preserve">Description of </w:t>
      </w:r>
      <w:r w:rsidR="00ED7477" w:rsidRPr="00935E86">
        <w:rPr>
          <w:rFonts w:ascii="Arial" w:hAnsi="Arial" w:cs="Arial"/>
          <w:sz w:val="24"/>
          <w:szCs w:val="24"/>
        </w:rPr>
        <w:t>software use.</w:t>
      </w:r>
    </w:p>
    <w:p w14:paraId="63946BD5" w14:textId="77777777" w:rsidR="00ED7477" w:rsidRPr="00935E86" w:rsidRDefault="00ED7477" w:rsidP="00ED7477">
      <w:pPr>
        <w:pStyle w:val="ListParagraph"/>
        <w:rPr>
          <w:rFonts w:ascii="Arial" w:hAnsi="Arial" w:cs="Arial"/>
          <w:sz w:val="24"/>
          <w:szCs w:val="24"/>
        </w:rPr>
      </w:pPr>
    </w:p>
    <w:p w14:paraId="70DF29E4" w14:textId="4362DF97" w:rsidR="00B71BBE" w:rsidRPr="00935E86" w:rsidRDefault="00B71BBE" w:rsidP="00C061B0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935E86">
        <w:rPr>
          <w:rFonts w:ascii="Arial" w:hAnsi="Arial" w:cs="Arial"/>
          <w:sz w:val="24"/>
          <w:szCs w:val="24"/>
        </w:rPr>
        <w:t>Type of Licensing</w:t>
      </w:r>
      <w:r w:rsidR="0016759E" w:rsidRPr="00935E86">
        <w:rPr>
          <w:rFonts w:ascii="Arial" w:hAnsi="Arial" w:cs="Arial"/>
          <w:sz w:val="24"/>
          <w:szCs w:val="24"/>
        </w:rPr>
        <w:t xml:space="preserve"> (i.e.</w:t>
      </w:r>
      <w:r w:rsidR="00B03F40">
        <w:rPr>
          <w:rFonts w:ascii="Arial" w:hAnsi="Arial" w:cs="Arial"/>
          <w:sz w:val="24"/>
          <w:szCs w:val="24"/>
        </w:rPr>
        <w:t>,</w:t>
      </w:r>
      <w:r w:rsidR="0016759E" w:rsidRPr="00935E86">
        <w:rPr>
          <w:rFonts w:ascii="Arial" w:hAnsi="Arial" w:cs="Arial"/>
          <w:sz w:val="24"/>
          <w:szCs w:val="24"/>
        </w:rPr>
        <w:t xml:space="preserve"> Perpetual or Subscription or concurrent or distributed</w:t>
      </w:r>
      <w:r w:rsidR="00C061B0" w:rsidRPr="00935E86">
        <w:rPr>
          <w:rFonts w:ascii="Arial" w:hAnsi="Arial" w:cs="Arial"/>
          <w:sz w:val="24"/>
          <w:szCs w:val="24"/>
        </w:rPr>
        <w:t>)</w:t>
      </w:r>
    </w:p>
    <w:p w14:paraId="7DB2A431" w14:textId="77777777" w:rsidR="00C061B0" w:rsidRPr="00935E86" w:rsidRDefault="00C061B0" w:rsidP="00C061B0">
      <w:pPr>
        <w:pStyle w:val="ListParagraph"/>
        <w:rPr>
          <w:rFonts w:ascii="Arial" w:hAnsi="Arial" w:cs="Arial"/>
          <w:sz w:val="24"/>
          <w:szCs w:val="24"/>
        </w:rPr>
      </w:pPr>
    </w:p>
    <w:p w14:paraId="6D87840D" w14:textId="16D0E4B7" w:rsidR="00C47DB5" w:rsidRPr="00935E86" w:rsidRDefault="00C47DB5" w:rsidP="00935E86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935E86">
        <w:rPr>
          <w:rFonts w:ascii="Arial" w:hAnsi="Arial" w:cs="Arial"/>
          <w:sz w:val="24"/>
          <w:szCs w:val="24"/>
        </w:rPr>
        <w:t xml:space="preserve">What are the tech requirements for the </w:t>
      </w:r>
      <w:r w:rsidR="00B03F40">
        <w:rPr>
          <w:rFonts w:ascii="Arial" w:hAnsi="Arial" w:cs="Arial"/>
          <w:sz w:val="24"/>
          <w:szCs w:val="24"/>
        </w:rPr>
        <w:t>S</w:t>
      </w:r>
      <w:r w:rsidRPr="00935E86">
        <w:rPr>
          <w:rFonts w:ascii="Arial" w:hAnsi="Arial" w:cs="Arial"/>
          <w:sz w:val="24"/>
          <w:szCs w:val="24"/>
        </w:rPr>
        <w:t>oftware?</w:t>
      </w:r>
    </w:p>
    <w:p w14:paraId="6889F140" w14:textId="77777777" w:rsidR="00935E86" w:rsidRPr="00935E86" w:rsidRDefault="00935E86" w:rsidP="00935E86">
      <w:pPr>
        <w:pStyle w:val="ListParagraph"/>
        <w:rPr>
          <w:rFonts w:ascii="Arial" w:hAnsi="Arial" w:cs="Arial"/>
          <w:sz w:val="24"/>
          <w:szCs w:val="24"/>
        </w:rPr>
      </w:pPr>
    </w:p>
    <w:p w14:paraId="5A22E69D" w14:textId="2046E439" w:rsidR="00F43DE3" w:rsidRPr="00AA6C45" w:rsidRDefault="002F0024" w:rsidP="002F0024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s </w:t>
      </w:r>
      <w:r w:rsidR="00F43DE3" w:rsidRPr="00AA6C45">
        <w:rPr>
          <w:rFonts w:ascii="Arial" w:hAnsi="Arial" w:cs="Arial"/>
          <w:sz w:val="24"/>
          <w:szCs w:val="24"/>
        </w:rPr>
        <w:t>SSO Required (Single Sign</w:t>
      </w:r>
      <w:r w:rsidR="00E06966" w:rsidRPr="00AA6C45">
        <w:rPr>
          <w:rFonts w:ascii="Arial" w:hAnsi="Arial" w:cs="Arial"/>
          <w:sz w:val="24"/>
          <w:szCs w:val="24"/>
        </w:rPr>
        <w:t>-</w:t>
      </w:r>
      <w:r w:rsidR="00F43DE3" w:rsidRPr="00AA6C45">
        <w:rPr>
          <w:rFonts w:ascii="Arial" w:hAnsi="Arial" w:cs="Arial"/>
          <w:sz w:val="24"/>
          <w:szCs w:val="24"/>
        </w:rPr>
        <w:t>On)?</w:t>
      </w:r>
    </w:p>
    <w:p w14:paraId="4891698A" w14:textId="4FDC90BD" w:rsidR="00EF3757" w:rsidRDefault="000D5071" w:rsidP="00577688">
      <w:pPr>
        <w:pStyle w:val="ListParagraph"/>
        <w:numPr>
          <w:ilvl w:val="1"/>
          <w:numId w:val="7"/>
        </w:numPr>
        <w:rPr>
          <w:rFonts w:ascii="Arial" w:hAnsi="Arial" w:cs="Arial"/>
          <w:sz w:val="24"/>
          <w:szCs w:val="24"/>
        </w:rPr>
      </w:pPr>
      <w:r w:rsidRPr="00577688">
        <w:rPr>
          <w:rFonts w:ascii="Arial" w:hAnsi="Arial" w:cs="Arial"/>
          <w:sz w:val="24"/>
          <w:szCs w:val="24"/>
        </w:rPr>
        <w:t>Provide d</w:t>
      </w:r>
      <w:r w:rsidR="00EF3757" w:rsidRPr="00577688">
        <w:rPr>
          <w:rFonts w:ascii="Arial" w:hAnsi="Arial" w:cs="Arial"/>
          <w:sz w:val="24"/>
          <w:szCs w:val="24"/>
        </w:rPr>
        <w:t>ocumentation for typical use cases</w:t>
      </w:r>
    </w:p>
    <w:p w14:paraId="5BA986EA" w14:textId="77777777" w:rsidR="00577688" w:rsidRPr="00577688" w:rsidRDefault="00577688" w:rsidP="00577688">
      <w:pPr>
        <w:pStyle w:val="ListParagraph"/>
        <w:ind w:left="1800"/>
        <w:rPr>
          <w:rFonts w:ascii="Arial" w:hAnsi="Arial" w:cs="Arial"/>
          <w:sz w:val="24"/>
          <w:szCs w:val="24"/>
        </w:rPr>
      </w:pPr>
    </w:p>
    <w:p w14:paraId="07F5F3AC" w14:textId="575245F5" w:rsidR="00F43DE3" w:rsidRDefault="00F43DE3" w:rsidP="002F0024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r w:rsidRPr="00935E86">
        <w:rPr>
          <w:rFonts w:ascii="Arial" w:hAnsi="Arial" w:cs="Arial"/>
          <w:sz w:val="24"/>
          <w:szCs w:val="24"/>
        </w:rPr>
        <w:t>Cloud Hosted o</w:t>
      </w:r>
      <w:r w:rsidR="00E06966" w:rsidRPr="00935E86">
        <w:rPr>
          <w:rFonts w:ascii="Arial" w:hAnsi="Arial" w:cs="Arial"/>
          <w:sz w:val="24"/>
          <w:szCs w:val="24"/>
        </w:rPr>
        <w:t>r</w:t>
      </w:r>
      <w:r w:rsidRPr="00935E86">
        <w:rPr>
          <w:rFonts w:ascii="Arial" w:hAnsi="Arial" w:cs="Arial"/>
          <w:sz w:val="24"/>
          <w:szCs w:val="24"/>
        </w:rPr>
        <w:t xml:space="preserve"> On-Site hosted on our Servers</w:t>
      </w:r>
    </w:p>
    <w:p w14:paraId="0A529C01" w14:textId="77777777" w:rsidR="00577688" w:rsidRPr="00935E86" w:rsidRDefault="00577688" w:rsidP="00577688">
      <w:pPr>
        <w:pStyle w:val="ListParagraph"/>
        <w:ind w:left="1080"/>
        <w:rPr>
          <w:rFonts w:ascii="Arial" w:hAnsi="Arial" w:cs="Arial"/>
          <w:sz w:val="24"/>
          <w:szCs w:val="24"/>
        </w:rPr>
      </w:pPr>
    </w:p>
    <w:p w14:paraId="0191D0C6" w14:textId="29CFB305" w:rsidR="00F43DE3" w:rsidRDefault="00F43DE3" w:rsidP="002F0024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r w:rsidRPr="00935E86">
        <w:rPr>
          <w:rFonts w:ascii="Arial" w:hAnsi="Arial" w:cs="Arial"/>
          <w:sz w:val="24"/>
          <w:szCs w:val="24"/>
        </w:rPr>
        <w:t>Data</w:t>
      </w:r>
      <w:r w:rsidR="006A4A25">
        <w:rPr>
          <w:rFonts w:ascii="Arial" w:hAnsi="Arial" w:cs="Arial"/>
          <w:sz w:val="24"/>
          <w:szCs w:val="24"/>
        </w:rPr>
        <w:t>: Provide as much information as possible</w:t>
      </w:r>
      <w:r w:rsidR="00577688">
        <w:rPr>
          <w:rFonts w:ascii="Arial" w:hAnsi="Arial" w:cs="Arial"/>
          <w:sz w:val="24"/>
          <w:szCs w:val="24"/>
        </w:rPr>
        <w:t xml:space="preserve"> for the following areas:</w:t>
      </w:r>
    </w:p>
    <w:p w14:paraId="201399C4" w14:textId="77777777" w:rsidR="00577688" w:rsidRPr="00935E86" w:rsidRDefault="00577688" w:rsidP="00577688">
      <w:pPr>
        <w:pStyle w:val="ListParagraph"/>
        <w:ind w:left="1080"/>
        <w:rPr>
          <w:rFonts w:ascii="Arial" w:hAnsi="Arial" w:cs="Arial"/>
          <w:sz w:val="24"/>
          <w:szCs w:val="24"/>
        </w:rPr>
      </w:pPr>
    </w:p>
    <w:p w14:paraId="4195C686" w14:textId="7CBA1414" w:rsidR="00F43DE3" w:rsidRPr="00935E86" w:rsidRDefault="00F43DE3" w:rsidP="003A220A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24"/>
        </w:rPr>
      </w:pPr>
      <w:r w:rsidRPr="00935E86">
        <w:rPr>
          <w:rFonts w:ascii="Arial" w:hAnsi="Arial" w:cs="Arial"/>
          <w:sz w:val="24"/>
          <w:szCs w:val="24"/>
        </w:rPr>
        <w:t>What is shared (Student data, Employee</w:t>
      </w:r>
      <w:r w:rsidR="00E06966" w:rsidRPr="00935E86">
        <w:rPr>
          <w:rFonts w:ascii="Arial" w:hAnsi="Arial" w:cs="Arial"/>
          <w:sz w:val="24"/>
          <w:szCs w:val="24"/>
        </w:rPr>
        <w:t>,</w:t>
      </w:r>
      <w:r w:rsidRPr="00935E86">
        <w:rPr>
          <w:rFonts w:ascii="Arial" w:hAnsi="Arial" w:cs="Arial"/>
          <w:sz w:val="24"/>
          <w:szCs w:val="24"/>
        </w:rPr>
        <w:t xml:space="preserve"> etc.)?</w:t>
      </w:r>
    </w:p>
    <w:p w14:paraId="7A7DF09F" w14:textId="0A9BDC01" w:rsidR="00F43DE3" w:rsidRPr="00935E86" w:rsidRDefault="00F43DE3" w:rsidP="003A220A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24"/>
        </w:rPr>
      </w:pPr>
      <w:r w:rsidRPr="00935E86">
        <w:rPr>
          <w:rFonts w:ascii="Arial" w:hAnsi="Arial" w:cs="Arial"/>
          <w:sz w:val="24"/>
          <w:szCs w:val="24"/>
        </w:rPr>
        <w:t>Security?</w:t>
      </w:r>
    </w:p>
    <w:p w14:paraId="1853BA9A" w14:textId="2B8BB170" w:rsidR="00D92DF1" w:rsidRDefault="00D92DF1" w:rsidP="003A220A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24"/>
        </w:rPr>
      </w:pPr>
      <w:r w:rsidRPr="00935E86">
        <w:rPr>
          <w:rFonts w:ascii="Arial" w:hAnsi="Arial" w:cs="Arial"/>
          <w:sz w:val="24"/>
          <w:szCs w:val="24"/>
        </w:rPr>
        <w:t>Data sharing agreement?</w:t>
      </w:r>
    </w:p>
    <w:p w14:paraId="2922D0BC" w14:textId="37AE74DE" w:rsidR="00143E30" w:rsidRDefault="00143E30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3AC647CF" w14:textId="77777777" w:rsidR="00143E30" w:rsidRDefault="00143E30" w:rsidP="00143E30">
      <w:pPr>
        <w:pStyle w:val="ListParagraph"/>
        <w:ind w:left="1800"/>
        <w:rPr>
          <w:rFonts w:ascii="Arial" w:hAnsi="Arial" w:cs="Arial"/>
          <w:sz w:val="24"/>
          <w:szCs w:val="24"/>
        </w:rPr>
      </w:pPr>
    </w:p>
    <w:p w14:paraId="78C9EBDA" w14:textId="77777777" w:rsidR="00EB04FD" w:rsidRPr="00935E86" w:rsidRDefault="00EB04FD" w:rsidP="006A4A25">
      <w:pPr>
        <w:pStyle w:val="ListParagraph"/>
        <w:ind w:left="1800"/>
        <w:rPr>
          <w:rFonts w:ascii="Arial" w:hAnsi="Arial" w:cs="Arial"/>
          <w:sz w:val="24"/>
          <w:szCs w:val="24"/>
        </w:rPr>
      </w:pPr>
    </w:p>
    <w:p w14:paraId="7CF716C9" w14:textId="0756C648" w:rsidR="00911E60" w:rsidRDefault="00F43DE3" w:rsidP="00F822E7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935E86">
        <w:rPr>
          <w:rFonts w:ascii="Arial" w:hAnsi="Arial" w:cs="Arial"/>
          <w:sz w:val="24"/>
          <w:szCs w:val="24"/>
        </w:rPr>
        <w:t>IT A</w:t>
      </w:r>
      <w:r w:rsidR="00B71BBE" w:rsidRPr="00935E86">
        <w:rPr>
          <w:rFonts w:ascii="Arial" w:hAnsi="Arial" w:cs="Arial"/>
          <w:sz w:val="24"/>
          <w:szCs w:val="24"/>
        </w:rPr>
        <w:t>ccessibility Requirements</w:t>
      </w:r>
    </w:p>
    <w:p w14:paraId="270161F8" w14:textId="77777777" w:rsidR="00F822E7" w:rsidRPr="00F822E7" w:rsidRDefault="00F822E7" w:rsidP="00F822E7">
      <w:pPr>
        <w:pStyle w:val="ListParagraph"/>
        <w:rPr>
          <w:rFonts w:ascii="Arial" w:hAnsi="Arial" w:cs="Arial"/>
          <w:sz w:val="24"/>
          <w:szCs w:val="24"/>
        </w:rPr>
      </w:pPr>
    </w:p>
    <w:p w14:paraId="7657D17A" w14:textId="7B182834" w:rsidR="00C938FD" w:rsidRDefault="00277FCD" w:rsidP="00EB04FD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</w:t>
      </w:r>
      <w:r w:rsidR="00F62A3A">
        <w:rPr>
          <w:rFonts w:ascii="Arial" w:hAnsi="Arial" w:cs="Arial"/>
          <w:sz w:val="24"/>
          <w:szCs w:val="24"/>
        </w:rPr>
        <w:t>rovide a current VPAT (Voluntary Product Accessibility Template)</w:t>
      </w:r>
      <w:r w:rsidR="0057309A">
        <w:rPr>
          <w:rFonts w:ascii="Arial" w:hAnsi="Arial" w:cs="Arial"/>
          <w:sz w:val="24"/>
          <w:szCs w:val="24"/>
        </w:rPr>
        <w:t xml:space="preserve"> to ensure compliance with Policy 188.10 and </w:t>
      </w:r>
      <w:r w:rsidR="00911E60">
        <w:rPr>
          <w:rFonts w:ascii="Arial" w:hAnsi="Arial" w:cs="Arial"/>
          <w:sz w:val="24"/>
          <w:szCs w:val="24"/>
        </w:rPr>
        <w:t>WGAC 2.1 standards</w:t>
      </w:r>
    </w:p>
    <w:p w14:paraId="5A5C7B9B" w14:textId="1472E36F" w:rsidR="00F822E7" w:rsidRPr="00E2261B" w:rsidRDefault="00F822E7" w:rsidP="00E2261B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00E2261B">
        <w:rPr>
          <w:rFonts w:ascii="Arial" w:hAnsi="Arial" w:cs="Arial"/>
          <w:sz w:val="24"/>
          <w:szCs w:val="24"/>
        </w:rPr>
        <w:t xml:space="preserve">All Software should meet </w:t>
      </w:r>
      <w:r w:rsidRPr="00E2261B">
        <w:rPr>
          <w:rFonts w:ascii="Arial" w:hAnsi="Arial" w:cs="Arial"/>
          <w:color w:val="404041"/>
          <w:sz w:val="24"/>
          <w:szCs w:val="24"/>
          <w:shd w:val="clear" w:color="auto" w:fill="FFFFFF"/>
        </w:rPr>
        <w:t> </w:t>
      </w:r>
      <w:hyperlink r:id="rId7" w:tgtFrame="_blank" w:history="1">
        <w:r w:rsidRPr="00E2261B">
          <w:rPr>
            <w:rStyle w:val="Hyperlink"/>
            <w:rFonts w:ascii="Arial" w:hAnsi="Arial" w:cs="Arial"/>
            <w:color w:val="0071CE"/>
            <w:sz w:val="24"/>
            <w:szCs w:val="24"/>
            <w:u w:val="none"/>
            <w:shd w:val="clear" w:color="auto" w:fill="FFFFFF"/>
          </w:rPr>
          <w:t>Web Content Accessibility Guidelines (WCAG) 2.1</w:t>
        </w:r>
      </w:hyperlink>
      <w:r w:rsidRPr="00E2261B">
        <w:rPr>
          <w:rFonts w:ascii="Arial" w:hAnsi="Arial" w:cs="Arial"/>
          <w:color w:val="404041"/>
          <w:sz w:val="24"/>
          <w:szCs w:val="24"/>
          <w:shd w:val="clear" w:color="auto" w:fill="FFFFFF"/>
        </w:rPr>
        <w:t> Conformance Level AA and the </w:t>
      </w:r>
      <w:hyperlink r:id="rId8" w:history="1">
        <w:r w:rsidRPr="00E2261B">
          <w:rPr>
            <w:rStyle w:val="Hyperlink"/>
            <w:rFonts w:ascii="Arial" w:hAnsi="Arial" w:cs="Arial"/>
            <w:sz w:val="24"/>
            <w:szCs w:val="24"/>
            <w:shd w:val="clear" w:color="auto" w:fill="FFFFFF"/>
          </w:rPr>
          <w:t>Washington State OCIO Accessibility Policy #188</w:t>
        </w:r>
        <w:r w:rsidRPr="00E2261B">
          <w:rPr>
            <w:rStyle w:val="Hyperlink"/>
            <w:rFonts w:ascii="Arial" w:hAnsi="Arial" w:cs="Arial"/>
            <w:sz w:val="24"/>
            <w:szCs w:val="24"/>
          </w:rPr>
          <w:t>.10</w:t>
        </w:r>
      </w:hyperlink>
      <w:r w:rsidRPr="00E2261B">
        <w:rPr>
          <w:rFonts w:ascii="Arial" w:hAnsi="Arial" w:cs="Arial"/>
          <w:sz w:val="24"/>
          <w:szCs w:val="24"/>
          <w:shd w:val="clear" w:color="auto" w:fill="FFFFFF"/>
        </w:rPr>
        <w:t xml:space="preserve">. </w:t>
      </w:r>
    </w:p>
    <w:p w14:paraId="6774DA64" w14:textId="77777777" w:rsidR="001908E6" w:rsidRPr="00143E30" w:rsidRDefault="001908E6" w:rsidP="00143E30">
      <w:pPr>
        <w:rPr>
          <w:rFonts w:ascii="Arial" w:hAnsi="Arial" w:cs="Arial"/>
          <w:sz w:val="24"/>
          <w:szCs w:val="24"/>
        </w:rPr>
      </w:pPr>
    </w:p>
    <w:p w14:paraId="67A632F4" w14:textId="6B912433" w:rsidR="00F43DE3" w:rsidRPr="001908E6" w:rsidRDefault="00B71BBE" w:rsidP="001908E6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1908E6">
        <w:rPr>
          <w:rFonts w:ascii="Arial" w:hAnsi="Arial" w:cs="Arial"/>
          <w:sz w:val="24"/>
          <w:szCs w:val="24"/>
        </w:rPr>
        <w:t>IT Contract Information</w:t>
      </w:r>
    </w:p>
    <w:p w14:paraId="534DA3E2" w14:textId="3B585AAB" w:rsidR="00F43DE3" w:rsidRPr="00935E86" w:rsidRDefault="008F2778" w:rsidP="00F43DE3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ovide the length</w:t>
      </w:r>
      <w:r w:rsidR="00F43DE3" w:rsidRPr="00935E86">
        <w:rPr>
          <w:rFonts w:ascii="Arial" w:hAnsi="Arial" w:cs="Arial"/>
          <w:sz w:val="24"/>
          <w:szCs w:val="24"/>
        </w:rPr>
        <w:t xml:space="preserve"> of </w:t>
      </w:r>
      <w:r>
        <w:rPr>
          <w:rFonts w:ascii="Arial" w:hAnsi="Arial" w:cs="Arial"/>
          <w:sz w:val="24"/>
          <w:szCs w:val="24"/>
        </w:rPr>
        <w:t xml:space="preserve">the </w:t>
      </w:r>
      <w:r w:rsidR="00F43DE3" w:rsidRPr="00935E86">
        <w:rPr>
          <w:rFonts w:ascii="Arial" w:hAnsi="Arial" w:cs="Arial"/>
          <w:sz w:val="24"/>
          <w:szCs w:val="24"/>
        </w:rPr>
        <w:t>Software Contract</w:t>
      </w:r>
    </w:p>
    <w:p w14:paraId="753B822F" w14:textId="46132CFE" w:rsidR="00F43DE3" w:rsidRDefault="00F43DE3" w:rsidP="00F43DE3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935E86">
        <w:rPr>
          <w:rFonts w:ascii="Arial" w:hAnsi="Arial" w:cs="Arial"/>
          <w:sz w:val="24"/>
          <w:szCs w:val="24"/>
        </w:rPr>
        <w:t xml:space="preserve">Who is managing </w:t>
      </w:r>
      <w:r w:rsidR="00E06966" w:rsidRPr="00935E86">
        <w:rPr>
          <w:rFonts w:ascii="Arial" w:hAnsi="Arial" w:cs="Arial"/>
          <w:sz w:val="24"/>
          <w:szCs w:val="24"/>
        </w:rPr>
        <w:t xml:space="preserve">the </w:t>
      </w:r>
      <w:r w:rsidRPr="00935E86">
        <w:rPr>
          <w:rFonts w:ascii="Arial" w:hAnsi="Arial" w:cs="Arial"/>
          <w:sz w:val="24"/>
          <w:szCs w:val="24"/>
        </w:rPr>
        <w:t xml:space="preserve">contract (dept </w:t>
      </w:r>
      <w:r w:rsidR="00BB0E00" w:rsidRPr="00935E86">
        <w:rPr>
          <w:rFonts w:ascii="Arial" w:hAnsi="Arial" w:cs="Arial"/>
          <w:sz w:val="24"/>
          <w:szCs w:val="24"/>
        </w:rPr>
        <w:t>contact)?</w:t>
      </w:r>
    </w:p>
    <w:p w14:paraId="27DB2391" w14:textId="19773F07" w:rsidR="008F2778" w:rsidRPr="00935E86" w:rsidRDefault="008F2778" w:rsidP="005D7418">
      <w:pPr>
        <w:pStyle w:val="ListParagraph"/>
        <w:ind w:left="1080"/>
        <w:rPr>
          <w:rFonts w:ascii="Arial" w:hAnsi="Arial" w:cs="Arial"/>
          <w:sz w:val="24"/>
          <w:szCs w:val="24"/>
        </w:rPr>
      </w:pPr>
    </w:p>
    <w:p w14:paraId="64DDA455" w14:textId="77777777" w:rsidR="00F43DE3" w:rsidRPr="00F43DE3" w:rsidRDefault="00F43DE3">
      <w:pPr>
        <w:rPr>
          <w:sz w:val="24"/>
          <w:szCs w:val="24"/>
        </w:rPr>
      </w:pPr>
    </w:p>
    <w:sectPr w:rsidR="00F43DE3" w:rsidRPr="00F43DE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00FEE4" w14:textId="77777777" w:rsidR="00DA009F" w:rsidRDefault="00DA009F" w:rsidP="006E41F0">
      <w:pPr>
        <w:spacing w:after="0" w:line="240" w:lineRule="auto"/>
      </w:pPr>
      <w:r>
        <w:separator/>
      </w:r>
    </w:p>
  </w:endnote>
  <w:endnote w:type="continuationSeparator" w:id="0">
    <w:p w14:paraId="4AEC961F" w14:textId="77777777" w:rsidR="00DA009F" w:rsidRDefault="00DA009F" w:rsidP="006E41F0">
      <w:pPr>
        <w:spacing w:after="0" w:line="240" w:lineRule="auto"/>
      </w:pPr>
      <w:r>
        <w:continuationSeparator/>
      </w:r>
    </w:p>
  </w:endnote>
  <w:endnote w:type="continuationNotice" w:id="1">
    <w:p w14:paraId="7152A54A" w14:textId="77777777" w:rsidR="00DA009F" w:rsidRDefault="00DA009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57E3F5" w14:textId="77777777" w:rsidR="00E34479" w:rsidRDefault="00E3447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15440538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876BFDF" w14:textId="4A89C569" w:rsidR="00560E38" w:rsidRDefault="00560E3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657EFF6" w14:textId="43C0A5C2" w:rsidR="00E34479" w:rsidRDefault="00560E38">
    <w:pPr>
      <w:pStyle w:val="Footer"/>
    </w:pPr>
    <w:r>
      <w:t xml:space="preserve">CCS Software Information Purchase Request </w:t>
    </w:r>
    <w:r>
      <w:tab/>
      <w:t>v. 1.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22C409" w14:textId="77777777" w:rsidR="00E34479" w:rsidRDefault="00E344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DAFD4F" w14:textId="77777777" w:rsidR="00DA009F" w:rsidRDefault="00DA009F" w:rsidP="006E41F0">
      <w:pPr>
        <w:spacing w:after="0" w:line="240" w:lineRule="auto"/>
      </w:pPr>
      <w:r>
        <w:separator/>
      </w:r>
    </w:p>
  </w:footnote>
  <w:footnote w:type="continuationSeparator" w:id="0">
    <w:p w14:paraId="34B71A0B" w14:textId="77777777" w:rsidR="00DA009F" w:rsidRDefault="00DA009F" w:rsidP="006E41F0">
      <w:pPr>
        <w:spacing w:after="0" w:line="240" w:lineRule="auto"/>
      </w:pPr>
      <w:r>
        <w:continuationSeparator/>
      </w:r>
    </w:p>
  </w:footnote>
  <w:footnote w:type="continuationNotice" w:id="1">
    <w:p w14:paraId="0CCC482B" w14:textId="77777777" w:rsidR="00DA009F" w:rsidRDefault="00DA009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FE4338" w14:textId="77777777" w:rsidR="00E34479" w:rsidRDefault="00E3447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D0054F" w14:textId="6A5C18EA" w:rsidR="006E41F0" w:rsidRDefault="006E41F0">
    <w:pPr>
      <w:pStyle w:val="Header"/>
    </w:pPr>
    <w:r>
      <w:rPr>
        <w:noProof/>
      </w:rPr>
      <w:drawing>
        <wp:inline distT="0" distB="0" distL="0" distR="0" wp14:anchorId="6037FD98" wp14:editId="62E1AEFC">
          <wp:extent cx="1462111" cy="800100"/>
          <wp:effectExtent l="0" t="0" r="5080" b="0"/>
          <wp:docPr id="1" name="Picture 1" descr="Community Colleges of Spokan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Community Colleges of Spokane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564" cy="8282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E6384D">
      <w:rPr>
        <w:sz w:val="36"/>
        <w:szCs w:val="36"/>
      </w:rPr>
      <w:ptab w:relativeTo="margin" w:alignment="center" w:leader="none"/>
    </w:r>
    <w:r w:rsidR="00795344" w:rsidRPr="00E6384D">
      <w:rPr>
        <w:sz w:val="36"/>
        <w:szCs w:val="36"/>
      </w:rPr>
      <w:t>Information Technology</w:t>
    </w:r>
    <w:r w:rsidR="00E6384D" w:rsidRPr="00E6384D">
      <w:rPr>
        <w:sz w:val="36"/>
        <w:szCs w:val="36"/>
      </w:rPr>
      <w:t xml:space="preserve"> Departmen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6CB22D" w14:textId="77777777" w:rsidR="00E34479" w:rsidRDefault="00E3447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E11ADA"/>
    <w:multiLevelType w:val="hybridMultilevel"/>
    <w:tmpl w:val="DFD2317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B736F9B"/>
    <w:multiLevelType w:val="hybridMultilevel"/>
    <w:tmpl w:val="A4A2549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8C7170"/>
    <w:multiLevelType w:val="hybridMultilevel"/>
    <w:tmpl w:val="E70685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137E43"/>
    <w:multiLevelType w:val="hybridMultilevel"/>
    <w:tmpl w:val="6E1ED2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9B7850"/>
    <w:multiLevelType w:val="hybridMultilevel"/>
    <w:tmpl w:val="AB7074C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49442E3"/>
    <w:multiLevelType w:val="hybridMultilevel"/>
    <w:tmpl w:val="8314FD3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53B4DBA"/>
    <w:multiLevelType w:val="hybridMultilevel"/>
    <w:tmpl w:val="8676EA6A"/>
    <w:lvl w:ilvl="0" w:tplc="77E4C7F2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43629C"/>
    <w:multiLevelType w:val="hybridMultilevel"/>
    <w:tmpl w:val="9A5E74A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6"/>
  </w:num>
  <w:num w:numId="4">
    <w:abstractNumId w:val="3"/>
  </w:num>
  <w:num w:numId="5">
    <w:abstractNumId w:val="0"/>
  </w:num>
  <w:num w:numId="6">
    <w:abstractNumId w:val="7"/>
  </w:num>
  <w:num w:numId="7">
    <w:abstractNumId w:val="1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0MTS3MDUxNrUwMjdU0lEKTi0uzszPAykwrgUAynYPGSwAAAA="/>
  </w:docVars>
  <w:rsids>
    <w:rsidRoot w:val="00F43DE3"/>
    <w:rsid w:val="000643DB"/>
    <w:rsid w:val="00086297"/>
    <w:rsid w:val="000D5071"/>
    <w:rsid w:val="00110B4F"/>
    <w:rsid w:val="00143E30"/>
    <w:rsid w:val="0016759E"/>
    <w:rsid w:val="001908E6"/>
    <w:rsid w:val="00194FDC"/>
    <w:rsid w:val="001E7809"/>
    <w:rsid w:val="001F00E7"/>
    <w:rsid w:val="001F12E3"/>
    <w:rsid w:val="002046DF"/>
    <w:rsid w:val="00277FCD"/>
    <w:rsid w:val="002E4A61"/>
    <w:rsid w:val="002F0024"/>
    <w:rsid w:val="00357FC8"/>
    <w:rsid w:val="0037EF39"/>
    <w:rsid w:val="003A220A"/>
    <w:rsid w:val="004A3D8C"/>
    <w:rsid w:val="004B2106"/>
    <w:rsid w:val="00560E38"/>
    <w:rsid w:val="0057309A"/>
    <w:rsid w:val="00577688"/>
    <w:rsid w:val="005D7418"/>
    <w:rsid w:val="00643701"/>
    <w:rsid w:val="006A4A25"/>
    <w:rsid w:val="006E41F0"/>
    <w:rsid w:val="00764453"/>
    <w:rsid w:val="00795344"/>
    <w:rsid w:val="008A0D9C"/>
    <w:rsid w:val="008E24B4"/>
    <w:rsid w:val="008F2778"/>
    <w:rsid w:val="00911E60"/>
    <w:rsid w:val="00935E86"/>
    <w:rsid w:val="00957376"/>
    <w:rsid w:val="00967B82"/>
    <w:rsid w:val="009B221D"/>
    <w:rsid w:val="00A66E40"/>
    <w:rsid w:val="00AA6C45"/>
    <w:rsid w:val="00B01D97"/>
    <w:rsid w:val="00B03F40"/>
    <w:rsid w:val="00B3655C"/>
    <w:rsid w:val="00B71BBE"/>
    <w:rsid w:val="00BB0E00"/>
    <w:rsid w:val="00C00264"/>
    <w:rsid w:val="00C061B0"/>
    <w:rsid w:val="00C25FD6"/>
    <w:rsid w:val="00C2787C"/>
    <w:rsid w:val="00C408CC"/>
    <w:rsid w:val="00C47DB5"/>
    <w:rsid w:val="00C938FD"/>
    <w:rsid w:val="00CC17FF"/>
    <w:rsid w:val="00CF78CA"/>
    <w:rsid w:val="00D169FF"/>
    <w:rsid w:val="00D54638"/>
    <w:rsid w:val="00D7725A"/>
    <w:rsid w:val="00D92DF1"/>
    <w:rsid w:val="00DA009F"/>
    <w:rsid w:val="00DC0613"/>
    <w:rsid w:val="00DE47B5"/>
    <w:rsid w:val="00E06966"/>
    <w:rsid w:val="00E2261B"/>
    <w:rsid w:val="00E34479"/>
    <w:rsid w:val="00E6384D"/>
    <w:rsid w:val="00EB04FD"/>
    <w:rsid w:val="00ED7477"/>
    <w:rsid w:val="00EE6F6D"/>
    <w:rsid w:val="00EF099C"/>
    <w:rsid w:val="00EF3757"/>
    <w:rsid w:val="00F43DE3"/>
    <w:rsid w:val="00F51892"/>
    <w:rsid w:val="00F62A3A"/>
    <w:rsid w:val="00F822E7"/>
    <w:rsid w:val="00FD7B1B"/>
    <w:rsid w:val="0D85F2A8"/>
    <w:rsid w:val="243D15EB"/>
    <w:rsid w:val="38DA21F7"/>
    <w:rsid w:val="4547F83C"/>
    <w:rsid w:val="5C739CA4"/>
    <w:rsid w:val="603E17A1"/>
    <w:rsid w:val="72705103"/>
    <w:rsid w:val="78EE008B"/>
    <w:rsid w:val="7F81B7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BAB4BC"/>
  <w15:chartTrackingRefBased/>
  <w15:docId w15:val="{0E439CF5-5C4E-4675-93F5-440B081275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8629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43DE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43DE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43DE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E41F0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E41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41F0"/>
  </w:style>
  <w:style w:type="paragraph" w:styleId="Footer">
    <w:name w:val="footer"/>
    <w:basedOn w:val="Normal"/>
    <w:link w:val="FooterChar"/>
    <w:uiPriority w:val="99"/>
    <w:unhideWhenUsed/>
    <w:rsid w:val="006E41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41F0"/>
  </w:style>
  <w:style w:type="paragraph" w:styleId="Title">
    <w:name w:val="Title"/>
    <w:basedOn w:val="Normal"/>
    <w:next w:val="Normal"/>
    <w:link w:val="TitleChar"/>
    <w:uiPriority w:val="10"/>
    <w:qFormat/>
    <w:rsid w:val="00B01D9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01D9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08629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cio.wa.gov/policy/minimum-accessibility-standard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s://www.w3.org/TR/WCAG21/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4</Words>
  <Characters>116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unity Colleges of Spokane</Company>
  <LinksUpToDate>false</LinksUpToDate>
  <CharactersWithSpaces>1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vington, Sara</dc:creator>
  <cp:keywords/>
  <dc:description/>
  <cp:lastModifiedBy>Devereaux, Holli</cp:lastModifiedBy>
  <cp:revision>4</cp:revision>
  <dcterms:created xsi:type="dcterms:W3CDTF">2021-05-06T21:48:00Z</dcterms:created>
  <dcterms:modified xsi:type="dcterms:W3CDTF">2021-05-06T21:49:00Z</dcterms:modified>
</cp:coreProperties>
</file>